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ranslator</w:t>
      </w:r>
      <w:r>
        <w:t xml:space="preserve"> </w:t>
      </w:r>
      <w:r>
        <w:t xml:space="preserve">Interpreter</w:t>
      </w:r>
      <w:r>
        <w:t xml:space="preserve"> </w:t>
      </w:r>
      <w:r>
        <w:t xml:space="preserve">-</w:t>
      </w:r>
      <w:r>
        <w:t xml:space="preserve"> </w:t>
      </w:r>
      <w:r>
        <w:t xml:space="preserve">Dar</w:t>
      </w:r>
      <w:r>
        <w:t xml:space="preserve"> </w:t>
      </w:r>
      <w:r>
        <w:t xml:space="preserve">es</w:t>
      </w:r>
      <w:r>
        <w:t xml:space="preserve"> </w:t>
      </w:r>
      <w:r>
        <w:t xml:space="preserve">Salaam</w:t>
      </w:r>
    </w:p>
    <w:bookmarkStart w:id="21" w:name="Xe0b618f0afdd6460fbaacef555942a643c3d726"/>
    <w:p>
      <w:pPr>
        <w:pStyle w:val="Heading1"/>
      </w:pPr>
      <w:r>
        <w:t xml:space="preserve">Internship Application Letter for Translator/Interpreter Position</w:t>
      </w:r>
    </w:p>
    <w:p>
      <w:pPr>
        <w:pStyle w:val="FirstParagraph"/>
      </w:pPr>
      <w:r>
        <w:t xml:space="preserve">Date: October 26, 2023</w:t>
      </w:r>
    </w:p>
    <w:p>
      <w:pPr>
        <w:pStyle w:val="BodyText"/>
      </w:pPr>
      <w:r>
        <w:t xml:space="preserve">Ms. Amina Hassan</w:t>
      </w:r>
      <w:r>
        <w:br/>
      </w:r>
      <w:r>
        <w:t xml:space="preserve">Internship Coordinator</w:t>
      </w:r>
      <w:r>
        <w:br/>
      </w:r>
      <w:r>
        <w:t xml:space="preserve">Tanzania National Commission for UNESCO (TNC)</w:t>
      </w:r>
      <w:r>
        <w:br/>
      </w:r>
      <w:r>
        <w:t xml:space="preserve">Dar es Salaam, Tanzania</w:t>
      </w:r>
    </w:p>
    <w:bookmarkStart w:id="20" w:name="Xf8a35aa8778651ee9a8cfc9065848b628a1ca89"/>
    <w:p>
      <w:pPr>
        <w:pStyle w:val="Heading2"/>
      </w:pPr>
      <w:r>
        <w:t xml:space="preserve">Subject: Application for Translator/Interpreter Internship Position</w:t>
      </w:r>
    </w:p>
    <w:p>
      <w:pPr>
        <w:pStyle w:val="FirstParagraph"/>
      </w:pPr>
      <w:r>
        <w:t xml:space="preserve">Dear Ms. Hassan,</w:t>
      </w:r>
    </w:p>
    <w:p>
      <w:pPr>
        <w:pStyle w:val="BodyText"/>
      </w:pPr>
      <w:r>
        <w:t xml:space="preserve">I am writing to express my enthusiastic application for the Translator/Interpreter Internship position at the Tanzania National Commission for UNESCO (TNC) in Dar es Salaam, as advertised on your official website. As a dedicated linguistics student with advanced fluency in Swahili, English, and practical experience in multilingual community engagement across Tanzania’s diverse regions, I am confident that my skills align precisely with the needs of your esteemed organization. This internship represents a pivotal opportunity for me to contribute meaningfully to Tanzania’s linguistic and cultural development while deepening my professional expertise as a Translator Interpreter within the unique context of Dar es Salaam.</w:t>
      </w:r>
    </w:p>
    <w:p>
      <w:pPr>
        <w:pStyle w:val="BodyText"/>
      </w:pPr>
      <w:r>
        <w:t xml:space="preserve">My academic journey at the University of Dar es Salaam, where I am completing my Bachelor of Arts in Linguistics with a specialization in Translation Studies, has equipped me with rigorous theoretical and practical training. I have achieved near-native proficiency in Swahili (my first language) and English (my second language), complemented by intermediate competency in Kikuyu and Chaga—critical languages for effective communication across Tanzania’s linguistic landscape. My coursework includes advanced courses in Sociolinguistics of East Africa, Cross-Cultural Communication, and Computer-Assisted Translation, where I mastered industry-standard tools like SDL Trados and MemoQ. Crucially, I have consistently applied these skills through volunteer translation projects for NGOs operating in Dar es Salaam’s underserved communities. For instance, during my summer internship with the Dar es Salaam Community Health Initiative (DCHI), I translated vital maternal health brochures from English into Swahili and local dialects, ensuring accessibility for over 15,000 residents in neighborhoods like Mbagala and Kigamboni. This experience reinforced my understanding that effective translation transcends vocabulary—it requires cultural nuance and contextual awareness to avoid miscommunication in high-stakes scenarios.</w:t>
      </w:r>
    </w:p>
    <w:p>
      <w:pPr>
        <w:pStyle w:val="BodyText"/>
      </w:pPr>
      <w:r>
        <w:t xml:space="preserve">What sets my approach apart is my deep immersion in Tanzania’s socio-linguistic environment. Having grown up in a multilingual household in Tanga Region, I developed an intuitive grasp of how language shapes identity and community cohesion—knowledge I’ve carried into every translation task. During fieldwork for my university thesis on "Language Barriers in Rural Healthcare Access," I collaborated with local health workers across six regions to document communication challenges. In Dar es Salaam specifically, I observed how rapid urbanization creates layered linguistic dynamics: Swahili serves as the national lingua franca, but English dominates formal settings, while neighborhood-specific dialects like the Kivu variant of Swahili persist. This complexity demands a Translator Interpreter who can navigate between registers seamlessly—a skill I’ve honed through meticulous practice. My translation of a UNICEF workshop script for rural women’s empowerment in 2022 required adapting idioms like "the pot calls the kettle black" to culturally resonant Swahili equivalents ("Mwana anatoka kwenye kichwa hakuweza kuangalia") without losing the original intent. Such precision is non-negotiable in Tanzania’s development sector, where misinterpretation can derail projects.</w:t>
      </w:r>
    </w:p>
    <w:p>
      <w:pPr>
        <w:pStyle w:val="BodyText"/>
      </w:pPr>
      <w:r>
        <w:t xml:space="preserve">I am particularly drawn to TNC’s mission of promoting cultural heritage and sustainable development through education—a mandate perfectly aligned with my professional ethos. Your recent work on "Translating African Oral Traditions for Digital Archives" (2023) deeply resonated with me, as it mirrors my own passion for preserving intangible cultural heritage through accurate linguistic mediation. I am eager to contribute to such initiatives by supporting your team in translating policy documents from English into accessible Swahili, assisting at multilingual conferences like the East African Tourism Forum hosted in Dar es Salaam, and participating in community language workshops. I understand that as a Translator Interpreter intern at TNC, my role would extend beyond text—requiring active listening to convey unspoken cultural contexts during interactions between international partners and local stakeholders. My prior experience coordinating translation for a KCMC (Muhimbili University) research team collaborating with rural farmers demonstrates my ability to manage these dynamics under pressure.</w:t>
      </w:r>
    </w:p>
    <w:p>
      <w:pPr>
        <w:pStyle w:val="BodyText"/>
      </w:pPr>
      <w:r>
        <w:t xml:space="preserve">My commitment to Tanzania is not merely professional; it is deeply personal. I have chosen to pursue this internship in Dar es Salaam because the city embodies the heartbeat of our nation’s linguistic diversity and progressive spirit. As a hub for regional diplomacy, trade, and innovation, Dar es Salaam demands translators who understand both global standards and local realities—from the bustling markets of Kariakoo to high-level UN offices in Boma. I am keen to learn from TNC’s team about the specific challenges faced by Translator Interpreters in Tanzania’s rapidly evolving development landscape: balancing digital translation tools with oral tradition preservation, navigating political sensitivities in multilingual policy documents, and supporting marginalized communities through language access. I am prepared to immerse myself fully—attending all training sessions, volunteering beyond my assigned tasks, and leveraging my connections within Dar es Salaam’s academic networks to support your projects.</w:t>
      </w:r>
    </w:p>
    <w:p>
      <w:pPr>
        <w:pStyle w:val="BodyText"/>
      </w:pPr>
      <w:r>
        <w:t xml:space="preserve">Thank you for considering my application. My resume, attached for your review, provides further detail on my academic achievements and field experience. I am eager to discuss how my language skills, cultural intelligence, and dedication to Tanzania’s development can contribute to TNC’s goals as a Translator Interpreter intern in Dar es Salaam. I welcome the opportunity to meet at your convenience—whether virtually or in person at your office—to explore this collaboration further.</w:t>
      </w:r>
    </w:p>
    <w:p>
      <w:pPr>
        <w:pStyle w:val="BodyText"/>
      </w:pPr>
      <w:r>
        <w:t xml:space="preserve">With sincere respect and anticipation,</w:t>
      </w:r>
    </w:p>
    <w:p>
      <w:pPr>
        <w:pStyle w:val="BodyText"/>
      </w:pPr>
      <w:r>
        <w:t xml:space="preserve">Sophia Mwita</w:t>
      </w:r>
    </w:p>
    <w:p>
      <w:pPr>
        <w:pStyle w:val="BodyText"/>
      </w:pPr>
      <w:r>
        <w:t xml:space="preserve">University of Dar es Salaam | Bachelor of Arts (Linguistics)</w:t>
      </w:r>
      <w:r>
        <w:br/>
      </w:r>
      <w:r>
        <w:t xml:space="preserve">Contact: +255 712 345 678 | sophia.mwita@udsm.ac.tz</w:t>
      </w:r>
      <w:r>
        <w:br/>
      </w:r>
      <w:r>
        <w:t xml:space="preserve">LinkedIn: linkedin.com/in/sophiamwita-tanzan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ranslator Interpreter - Dar es Salaam</dc:title>
  <dc:creator/>
  <dc:language>en</dc:language>
  <cp:keywords/>
  <dcterms:created xsi:type="dcterms:W3CDTF">2026-07-21T02:28:21Z</dcterms:created>
  <dcterms:modified xsi:type="dcterms:W3CDTF">2026-07-21T02:28:21Z</dcterms:modified>
</cp:coreProperties>
</file>

<file path=docProps/custom.xml><?xml version="1.0" encoding="utf-8"?>
<Properties xmlns="http://schemas.openxmlformats.org/officeDocument/2006/custom-properties" xmlns:vt="http://schemas.openxmlformats.org/officeDocument/2006/docPropsVTypes"/>
</file>